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F38F6" w14:textId="1BE91534" w:rsidR="00E32C02" w:rsidRDefault="00E32C02" w:rsidP="000F3FC7">
      <w:pPr>
        <w:jc w:val="center"/>
        <w:rPr>
          <w:rFonts w:ascii="Gibson Medium" w:eastAsia="Calibri" w:hAnsi="Gibson Medium"/>
          <w:bCs/>
          <w:sz w:val="28"/>
          <w:u w:val="single"/>
        </w:rPr>
      </w:pPr>
      <w:r w:rsidRPr="00E32C02">
        <w:rPr>
          <w:rFonts w:ascii="Gibson Medium" w:eastAsia="Calibri" w:hAnsi="Gibson Medium"/>
          <w:bCs/>
          <w:noProof/>
          <w:sz w:val="28"/>
        </w:rPr>
        <w:drawing>
          <wp:inline distT="0" distB="0" distL="0" distR="0" wp14:anchorId="707656FB" wp14:editId="0EF29301">
            <wp:extent cx="952500" cy="926348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9923" cy="933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F2B94" w14:textId="77777777" w:rsidR="00E32C02" w:rsidRDefault="00E32C02" w:rsidP="000F3FC7">
      <w:pPr>
        <w:jc w:val="center"/>
        <w:rPr>
          <w:rFonts w:ascii="Gibson Medium" w:eastAsia="Calibri" w:hAnsi="Gibson Medium"/>
          <w:bCs/>
          <w:sz w:val="28"/>
          <w:u w:val="single"/>
        </w:rPr>
      </w:pPr>
    </w:p>
    <w:p w14:paraId="1DB697E3" w14:textId="32243BD3" w:rsidR="004326C7" w:rsidRPr="005D0557" w:rsidRDefault="004326C7" w:rsidP="000F3FC7">
      <w:pPr>
        <w:jc w:val="center"/>
        <w:rPr>
          <w:rFonts w:ascii="Gibson Book" w:eastAsia="Calibri" w:hAnsi="Gibson Book"/>
          <w:bCs/>
          <w:i/>
          <w:iCs/>
          <w:color w:val="055CA9"/>
          <w:sz w:val="28"/>
          <w:u w:val="single"/>
        </w:rPr>
      </w:pPr>
      <w:r w:rsidRPr="005D0557">
        <w:rPr>
          <w:rFonts w:ascii="Gibson Medium" w:eastAsia="Calibri" w:hAnsi="Gibson Medium"/>
          <w:bCs/>
          <w:color w:val="055CA9"/>
          <w:sz w:val="28"/>
          <w:u w:val="single"/>
        </w:rPr>
        <w:t xml:space="preserve">Proposal Submission </w:t>
      </w:r>
      <w:r w:rsidR="00A128CD">
        <w:rPr>
          <w:rFonts w:ascii="Gibson Medium" w:eastAsia="Calibri" w:hAnsi="Gibson Medium"/>
          <w:bCs/>
          <w:color w:val="055CA9"/>
          <w:sz w:val="28"/>
          <w:u w:val="single"/>
        </w:rPr>
        <w:t>Form</w:t>
      </w:r>
      <w:r w:rsidRPr="005D0557">
        <w:rPr>
          <w:rFonts w:ascii="Gibson Medium" w:eastAsia="Calibri" w:hAnsi="Gibson Medium"/>
          <w:bCs/>
          <w:color w:val="055CA9"/>
          <w:sz w:val="28"/>
          <w:u w:val="single"/>
        </w:rPr>
        <w:t xml:space="preserve"> </w:t>
      </w:r>
      <w:r w:rsidRPr="005D0557">
        <w:rPr>
          <w:rFonts w:ascii="Gibson Book" w:eastAsia="Calibri" w:hAnsi="Gibson Book"/>
          <w:bCs/>
          <w:i/>
          <w:iCs/>
          <w:color w:val="055CA9"/>
          <w:sz w:val="28"/>
          <w:u w:val="single"/>
        </w:rPr>
        <w:t>(Attachment A</w:t>
      </w:r>
      <w:r w:rsidR="00257D00" w:rsidRPr="005D0557">
        <w:rPr>
          <w:rFonts w:ascii="Gibson Book" w:eastAsia="Calibri" w:hAnsi="Gibson Book"/>
          <w:bCs/>
          <w:i/>
          <w:iCs/>
          <w:color w:val="055CA9"/>
          <w:sz w:val="28"/>
          <w:u w:val="single"/>
        </w:rPr>
        <w:t>)</w:t>
      </w:r>
    </w:p>
    <w:p w14:paraId="5AF5B7C8" w14:textId="77777777" w:rsidR="00E32C02" w:rsidRDefault="00E32C02" w:rsidP="000F3FC7">
      <w:pPr>
        <w:ind w:firstLine="720"/>
        <w:jc w:val="center"/>
        <w:rPr>
          <w:rFonts w:ascii="Gibson Medium" w:eastAsia="Calibri" w:hAnsi="Gibson Medium"/>
          <w:bCs/>
          <w:sz w:val="28"/>
          <w:u w:val="single"/>
        </w:rPr>
      </w:pPr>
    </w:p>
    <w:p w14:paraId="07B4D7EF" w14:textId="6ECF5470" w:rsidR="004326C7" w:rsidRDefault="000F3FC7" w:rsidP="000F3FC7">
      <w:pPr>
        <w:rPr>
          <w:rStyle w:val="CommentReference"/>
        </w:rPr>
      </w:pPr>
      <w:r>
        <w:rPr>
          <w:rFonts w:ascii="Calibri" w:eastAsia="Calibri" w:hAnsi="Calibri"/>
          <w:sz w:val="22"/>
          <w:szCs w:val="22"/>
        </w:rPr>
        <w:t xml:space="preserve">        </w:t>
      </w:r>
      <w:r w:rsidR="004326C7" w:rsidRPr="00E32C02">
        <w:rPr>
          <w:rFonts w:ascii="Calibri" w:eastAsia="Calibri" w:hAnsi="Calibri"/>
          <w:sz w:val="22"/>
          <w:szCs w:val="22"/>
        </w:rPr>
        <w:t>All applicants should include the following information, providing an overview of your proposal</w:t>
      </w:r>
      <w:r w:rsidR="004326C7" w:rsidRPr="00E32C02">
        <w:rPr>
          <w:rStyle w:val="CommentReference"/>
        </w:rPr>
        <w:t>.</w:t>
      </w:r>
    </w:p>
    <w:p w14:paraId="09E31F74" w14:textId="3D36B75F" w:rsidR="000F0188" w:rsidRDefault="00A035C0" w:rsidP="00A035C0">
      <w:pPr>
        <w:jc w:val="center"/>
        <w:rPr>
          <w:rFonts w:ascii="Calibri" w:eastAsia="Calibri" w:hAnsi="Calibri"/>
          <w:b/>
          <w:bCs/>
          <w:sz w:val="22"/>
          <w:szCs w:val="22"/>
        </w:rPr>
      </w:pPr>
      <w:r w:rsidRPr="00A035C0">
        <w:rPr>
          <w:rFonts w:ascii="Calibri" w:eastAsia="Calibri" w:hAnsi="Calibri"/>
          <w:sz w:val="22"/>
          <w:szCs w:val="22"/>
        </w:rPr>
        <w:t>Please send this completed form to</w:t>
      </w:r>
      <w:r>
        <w:rPr>
          <w:rFonts w:ascii="Calibri" w:eastAsia="Calibri" w:hAnsi="Calibri"/>
          <w:b/>
          <w:bCs/>
          <w:sz w:val="22"/>
          <w:szCs w:val="22"/>
        </w:rPr>
        <w:t xml:space="preserve"> Christine Durkin at </w:t>
      </w:r>
      <w:hyperlink r:id="rId9" w:history="1">
        <w:r w:rsidRPr="003230A7">
          <w:rPr>
            <w:rStyle w:val="Hyperlink"/>
            <w:rFonts w:ascii="Calibri" w:eastAsia="Calibri" w:hAnsi="Calibri"/>
            <w:b/>
            <w:bCs/>
            <w:sz w:val="22"/>
            <w:szCs w:val="22"/>
          </w:rPr>
          <w:t>Christine.durkin@alaskapollock.org</w:t>
        </w:r>
      </w:hyperlink>
      <w:r>
        <w:rPr>
          <w:rFonts w:ascii="Calibri" w:eastAsia="Calibri" w:hAnsi="Calibri"/>
          <w:b/>
          <w:bCs/>
          <w:sz w:val="22"/>
          <w:szCs w:val="22"/>
        </w:rPr>
        <w:t xml:space="preserve"> no later than July 20</w:t>
      </w:r>
      <w:r w:rsidRPr="00A035C0">
        <w:rPr>
          <w:rFonts w:ascii="Calibri" w:eastAsia="Calibri" w:hAnsi="Calibri"/>
          <w:b/>
          <w:bCs/>
          <w:sz w:val="22"/>
          <w:szCs w:val="22"/>
          <w:vertAlign w:val="superscript"/>
        </w:rPr>
        <w:t>th</w:t>
      </w:r>
      <w:r>
        <w:rPr>
          <w:rFonts w:ascii="Calibri" w:eastAsia="Calibri" w:hAnsi="Calibri"/>
          <w:b/>
          <w:bCs/>
          <w:sz w:val="22"/>
          <w:szCs w:val="22"/>
        </w:rPr>
        <w:t>, 2021.</w:t>
      </w:r>
    </w:p>
    <w:p w14:paraId="77257D0B" w14:textId="77777777" w:rsidR="00A035C0" w:rsidRPr="00A035C0" w:rsidRDefault="00A035C0" w:rsidP="00A035C0">
      <w:pPr>
        <w:jc w:val="center"/>
        <w:rPr>
          <w:rFonts w:ascii="Calibri" w:eastAsia="Calibri" w:hAnsi="Calibri"/>
          <w:b/>
          <w:bCs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05"/>
        <w:gridCol w:w="7825"/>
      </w:tblGrid>
      <w:tr w:rsidR="004326C7" w:rsidRPr="00E32C02" w14:paraId="50CFFFA5" w14:textId="77777777" w:rsidTr="004517B4">
        <w:trPr>
          <w:trHeight w:val="1367"/>
          <w:jc w:val="center"/>
        </w:trPr>
        <w:tc>
          <w:tcPr>
            <w:tcW w:w="805" w:type="dxa"/>
            <w:shd w:val="clear" w:color="auto" w:fill="99CC00"/>
          </w:tcPr>
          <w:p w14:paraId="03D323B2" w14:textId="77777777" w:rsidR="004326C7" w:rsidRPr="000F3FC7" w:rsidRDefault="004326C7" w:rsidP="000F3FC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Gibson Medium" w:eastAsia="Calibri" w:hAnsi="Gibson Medium"/>
                <w:sz w:val="20"/>
                <w:szCs w:val="20"/>
              </w:rPr>
            </w:pPr>
          </w:p>
        </w:tc>
        <w:tc>
          <w:tcPr>
            <w:tcW w:w="7825" w:type="dxa"/>
          </w:tcPr>
          <w:p w14:paraId="69CFADFE" w14:textId="4B8529EB" w:rsidR="004326C7" w:rsidRPr="00E32C02" w:rsidRDefault="004517B4" w:rsidP="007E0C9B">
            <w:pPr>
              <w:pStyle w:val="ListParagraph"/>
              <w:ind w:left="0"/>
              <w:rPr>
                <w:rFonts w:ascii="Calibri" w:eastAsia="Calibri" w:hAnsi="Calibri"/>
                <w:sz w:val="22"/>
                <w:szCs w:val="22"/>
              </w:rPr>
            </w:pPr>
            <w:r w:rsidRPr="004517B4">
              <w:rPr>
                <w:rFonts w:ascii="Calibri" w:eastAsia="Calibri" w:hAnsi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15B935BC" wp14:editId="215BE479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224790</wp:posOffset>
                      </wp:positionV>
                      <wp:extent cx="4781550" cy="676275"/>
                      <wp:effectExtent l="0" t="0" r="0" b="952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781550" cy="676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C0A8C47" w14:textId="77777777" w:rsidR="004517B4" w:rsidRDefault="004517B4" w:rsidP="004517B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5B935B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.25pt;margin-top:17.7pt;width:376.5pt;height:53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" fillcolor="#deeaf6 [664]" stroked="f">
                      <v:textbox>
                        <w:txbxContent>
                          <w:p w14:paraId="7C0A8C47" w14:textId="77777777" w:rsidR="004517B4" w:rsidRDefault="004517B4" w:rsidP="004517B4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4326C7" w:rsidRPr="00E32C02">
              <w:rPr>
                <w:rFonts w:ascii="Calibri" w:eastAsia="Calibri" w:hAnsi="Calibri"/>
                <w:sz w:val="22"/>
                <w:szCs w:val="22"/>
              </w:rPr>
              <w:t>Name of promotion/project:</w:t>
            </w:r>
          </w:p>
          <w:p w14:paraId="560D21A1" w14:textId="62DA7B52" w:rsidR="004326C7" w:rsidRPr="00E32C02" w:rsidRDefault="004326C7" w:rsidP="007E0C9B">
            <w:pPr>
              <w:pStyle w:val="ListParagraph"/>
              <w:ind w:left="0"/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4326C7" w:rsidRPr="00E32C02" w14:paraId="1BC976C0" w14:textId="77777777" w:rsidTr="004517B4">
        <w:trPr>
          <w:trHeight w:val="1070"/>
          <w:jc w:val="center"/>
        </w:trPr>
        <w:tc>
          <w:tcPr>
            <w:tcW w:w="805" w:type="dxa"/>
            <w:shd w:val="clear" w:color="auto" w:fill="99CC00"/>
          </w:tcPr>
          <w:p w14:paraId="568F34D5" w14:textId="70DC4AA3" w:rsidR="004326C7" w:rsidRPr="000F3FC7" w:rsidRDefault="004326C7" w:rsidP="000F3FC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Gibson Medium" w:eastAsia="Calibri" w:hAnsi="Gibson Medium"/>
                <w:sz w:val="20"/>
                <w:szCs w:val="20"/>
              </w:rPr>
            </w:pPr>
          </w:p>
        </w:tc>
        <w:tc>
          <w:tcPr>
            <w:tcW w:w="7825" w:type="dxa"/>
          </w:tcPr>
          <w:p w14:paraId="4EEAABB1" w14:textId="70A6D6A3" w:rsidR="004326C7" w:rsidRPr="00E32C02" w:rsidRDefault="004326C7" w:rsidP="004517B4">
            <w:pPr>
              <w:rPr>
                <w:rFonts w:ascii="Calibri" w:eastAsia="Calibri" w:hAnsi="Calibri"/>
                <w:sz w:val="22"/>
                <w:szCs w:val="22"/>
              </w:rPr>
            </w:pPr>
            <w:r w:rsidRPr="00E32C02">
              <w:rPr>
                <w:rFonts w:ascii="Calibri" w:eastAsia="Calibri" w:hAnsi="Calibri"/>
                <w:sz w:val="22"/>
                <w:szCs w:val="22"/>
              </w:rPr>
              <w:t>Promotion/project start date:</w:t>
            </w:r>
            <w:r w:rsidR="004517B4" w:rsidRPr="004517B4">
              <w:rPr>
                <w:rFonts w:ascii="Calibri" w:eastAsia="Calibri" w:hAnsi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3360" behindDoc="0" locked="0" layoutInCell="1" allowOverlap="1" wp14:anchorId="35AFD09D" wp14:editId="594A8D4A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26060</wp:posOffset>
                      </wp:positionV>
                      <wp:extent cx="4781550" cy="266700"/>
                      <wp:effectExtent l="0" t="0" r="0" b="0"/>
                      <wp:wrapSquare wrapText="bothSides"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7815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D58C049" w14:textId="77777777" w:rsidR="004517B4" w:rsidRDefault="004517B4" w:rsidP="004517B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AFD09D" id="_x0000_s1027" type="#_x0000_t202" style="position:absolute;margin-left:-.15pt;margin-top:17.8pt;width:376.5pt;height:21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" fillcolor="#deeaf6 [664]" stroked="f">
                      <v:textbox>
                        <w:txbxContent>
                          <w:p w14:paraId="5D58C049" w14:textId="77777777" w:rsidR="004517B4" w:rsidRDefault="004517B4" w:rsidP="004517B4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4326C7" w:rsidRPr="00E32C02" w14:paraId="55B9C098" w14:textId="77777777" w:rsidTr="004517B4">
        <w:trPr>
          <w:trHeight w:val="1070"/>
          <w:jc w:val="center"/>
        </w:trPr>
        <w:tc>
          <w:tcPr>
            <w:tcW w:w="805" w:type="dxa"/>
            <w:shd w:val="clear" w:color="auto" w:fill="99CC00"/>
          </w:tcPr>
          <w:p w14:paraId="1ADD683D" w14:textId="77777777" w:rsidR="004326C7" w:rsidRPr="000F3FC7" w:rsidRDefault="004326C7" w:rsidP="000F3FC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Gibson Medium" w:eastAsia="Calibri" w:hAnsi="Gibson Medium"/>
                <w:sz w:val="20"/>
                <w:szCs w:val="20"/>
              </w:rPr>
            </w:pPr>
          </w:p>
        </w:tc>
        <w:tc>
          <w:tcPr>
            <w:tcW w:w="7825" w:type="dxa"/>
          </w:tcPr>
          <w:p w14:paraId="3AF4A063" w14:textId="7609CA67" w:rsidR="004326C7" w:rsidRPr="00E32C02" w:rsidRDefault="004326C7" w:rsidP="004517B4">
            <w:pPr>
              <w:rPr>
                <w:rFonts w:ascii="Calibri" w:eastAsia="Calibri" w:hAnsi="Calibri"/>
                <w:sz w:val="22"/>
                <w:szCs w:val="22"/>
              </w:rPr>
            </w:pPr>
            <w:r w:rsidRPr="00E32C02">
              <w:rPr>
                <w:rFonts w:ascii="Calibri" w:eastAsia="Calibri" w:hAnsi="Calibri"/>
                <w:sz w:val="22"/>
                <w:szCs w:val="22"/>
              </w:rPr>
              <w:t>Promotion/project completion date:</w:t>
            </w:r>
            <w:r w:rsidR="004517B4" w:rsidRPr="004517B4">
              <w:rPr>
                <w:rFonts w:ascii="Calibri" w:eastAsia="Calibri" w:hAnsi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5408" behindDoc="0" locked="0" layoutInCell="1" allowOverlap="1" wp14:anchorId="1614B14C" wp14:editId="32E261FD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224790</wp:posOffset>
                      </wp:positionV>
                      <wp:extent cx="4781550" cy="266700"/>
                      <wp:effectExtent l="0" t="0" r="0" b="0"/>
                      <wp:wrapSquare wrapText="bothSides"/>
                      <wp:docPr id="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7815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74C2F5B" w14:textId="77777777" w:rsidR="004517B4" w:rsidRDefault="004517B4" w:rsidP="004517B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14B14C" id="_x0000_s1028" type="#_x0000_t202" style="position:absolute;margin-left:-.25pt;margin-top:17.7pt;width:376.5pt;height:2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" fillcolor="#deeaf6 [664]" stroked="f">
                      <v:textbox>
                        <w:txbxContent>
                          <w:p w14:paraId="174C2F5B" w14:textId="77777777" w:rsidR="004517B4" w:rsidRDefault="004517B4" w:rsidP="004517B4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C24346" w:rsidRPr="00E32C02" w14:paraId="3A9CD7A7" w14:textId="77777777" w:rsidTr="004517B4">
        <w:trPr>
          <w:trHeight w:val="890"/>
          <w:jc w:val="center"/>
        </w:trPr>
        <w:tc>
          <w:tcPr>
            <w:tcW w:w="805" w:type="dxa"/>
            <w:shd w:val="clear" w:color="auto" w:fill="99CC00"/>
          </w:tcPr>
          <w:p w14:paraId="5398025B" w14:textId="77777777" w:rsidR="00C24346" w:rsidRPr="000F3FC7" w:rsidRDefault="00C24346" w:rsidP="000F3FC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Gibson Medium" w:eastAsia="Calibri" w:hAnsi="Gibson Medium"/>
                <w:sz w:val="20"/>
                <w:szCs w:val="20"/>
              </w:rPr>
            </w:pPr>
          </w:p>
        </w:tc>
        <w:tc>
          <w:tcPr>
            <w:tcW w:w="7825" w:type="dxa"/>
          </w:tcPr>
          <w:p w14:paraId="099F2D63" w14:textId="0F060C12" w:rsidR="00713048" w:rsidRPr="00E32C02" w:rsidRDefault="00713048" w:rsidP="007E0C9B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Total Project Spend:</w:t>
            </w:r>
            <w:r w:rsidR="000F19D6">
              <w:rPr>
                <w:rFonts w:ascii="Calibri" w:eastAsia="Calibri" w:hAnsi="Calibri"/>
                <w:sz w:val="22"/>
                <w:szCs w:val="22"/>
              </w:rPr>
              <w:t xml:space="preserve"> (in USD)</w:t>
            </w:r>
            <w:r w:rsidR="004517B4" w:rsidRPr="004517B4">
              <w:rPr>
                <w:rFonts w:ascii="Calibri" w:eastAsia="Calibri" w:hAnsi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7456" behindDoc="0" locked="0" layoutInCell="1" allowOverlap="1" wp14:anchorId="2669AA12" wp14:editId="3EAE4370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225425</wp:posOffset>
                      </wp:positionV>
                      <wp:extent cx="4781550" cy="266700"/>
                      <wp:effectExtent l="0" t="0" r="0" b="0"/>
                      <wp:wrapSquare wrapText="bothSides"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7815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C939A5A" w14:textId="77777777" w:rsidR="004517B4" w:rsidRDefault="004517B4" w:rsidP="004517B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69AA12" id="_x0000_s1029" type="#_x0000_t202" style="position:absolute;margin-left:-.25pt;margin-top:17.75pt;width:376.5pt;height:21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" fillcolor="#deeaf6 [664]" stroked="f">
                      <v:textbox>
                        <w:txbxContent>
                          <w:p w14:paraId="5C939A5A" w14:textId="77777777" w:rsidR="004517B4" w:rsidRDefault="004517B4" w:rsidP="004517B4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C24346" w:rsidRPr="00E32C02" w14:paraId="372CF117" w14:textId="77777777" w:rsidTr="004517B4">
        <w:trPr>
          <w:trHeight w:val="710"/>
          <w:jc w:val="center"/>
        </w:trPr>
        <w:tc>
          <w:tcPr>
            <w:tcW w:w="805" w:type="dxa"/>
            <w:shd w:val="clear" w:color="auto" w:fill="99CC00"/>
          </w:tcPr>
          <w:p w14:paraId="205BD29C" w14:textId="77777777" w:rsidR="00C24346" w:rsidRPr="000F3FC7" w:rsidRDefault="00C24346" w:rsidP="000F3FC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Gibson Medium" w:eastAsia="Calibri" w:hAnsi="Gibson Medium"/>
                <w:sz w:val="20"/>
                <w:szCs w:val="20"/>
              </w:rPr>
            </w:pPr>
          </w:p>
        </w:tc>
        <w:tc>
          <w:tcPr>
            <w:tcW w:w="7825" w:type="dxa"/>
          </w:tcPr>
          <w:p w14:paraId="7DAB7ED0" w14:textId="6C0821D0" w:rsidR="00713048" w:rsidRPr="00E32C02" w:rsidRDefault="00713048" w:rsidP="007E0C9B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Funding Amount Requested from GAPP</w:t>
            </w:r>
            <w:r w:rsidR="000F19D6">
              <w:rPr>
                <w:rFonts w:ascii="Calibri" w:eastAsia="Calibri" w:hAnsi="Calibri"/>
                <w:sz w:val="22"/>
                <w:szCs w:val="22"/>
              </w:rPr>
              <w:t xml:space="preserve"> (in USD)</w:t>
            </w:r>
            <w:r>
              <w:rPr>
                <w:rFonts w:ascii="Calibri" w:eastAsia="Calibri" w:hAnsi="Calibri"/>
                <w:sz w:val="22"/>
                <w:szCs w:val="22"/>
              </w:rPr>
              <w:t>:</w:t>
            </w:r>
            <w:r w:rsidR="004517B4" w:rsidRPr="004517B4">
              <w:rPr>
                <w:rFonts w:ascii="Calibri" w:eastAsia="Calibri" w:hAnsi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9504" behindDoc="0" locked="0" layoutInCell="1" allowOverlap="1" wp14:anchorId="3D16F4A2" wp14:editId="34B3B7CE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224790</wp:posOffset>
                      </wp:positionV>
                      <wp:extent cx="4781550" cy="266700"/>
                      <wp:effectExtent l="0" t="0" r="0" b="0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7815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3DCDE5" w14:textId="77777777" w:rsidR="004517B4" w:rsidRDefault="004517B4" w:rsidP="004517B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16F4A2" id="_x0000_s1030" type="#_x0000_t202" style="position:absolute;margin-left:-.25pt;margin-top:17.7pt;width:376.5pt;height:2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" fillcolor="#deeaf6 [664]" stroked="f">
                      <v:textbox>
                        <w:txbxContent>
                          <w:p w14:paraId="013DCDE5" w14:textId="77777777" w:rsidR="004517B4" w:rsidRDefault="004517B4" w:rsidP="004517B4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C24346" w:rsidRPr="00E32C02" w14:paraId="0C650C0B" w14:textId="77777777" w:rsidTr="004517B4">
        <w:trPr>
          <w:trHeight w:val="890"/>
          <w:jc w:val="center"/>
        </w:trPr>
        <w:tc>
          <w:tcPr>
            <w:tcW w:w="805" w:type="dxa"/>
            <w:shd w:val="clear" w:color="auto" w:fill="99CC00"/>
          </w:tcPr>
          <w:p w14:paraId="3A591663" w14:textId="77777777" w:rsidR="00C24346" w:rsidRPr="000F3FC7" w:rsidRDefault="00C24346" w:rsidP="000F3FC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Gibson Medium" w:eastAsia="Calibri" w:hAnsi="Gibson Medium"/>
                <w:sz w:val="20"/>
                <w:szCs w:val="20"/>
              </w:rPr>
            </w:pPr>
          </w:p>
        </w:tc>
        <w:tc>
          <w:tcPr>
            <w:tcW w:w="7825" w:type="dxa"/>
          </w:tcPr>
          <w:p w14:paraId="06BC99CD" w14:textId="1B74D47B" w:rsidR="00713048" w:rsidRPr="00E32C02" w:rsidRDefault="00713048" w:rsidP="007E0C9B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Any additional funds that are being contributed from other sources</w:t>
            </w:r>
            <w:r w:rsidR="000F19D6">
              <w:rPr>
                <w:rFonts w:ascii="Calibri" w:eastAsia="Calibri" w:hAnsi="Calibri"/>
                <w:sz w:val="22"/>
                <w:szCs w:val="22"/>
              </w:rPr>
              <w:t xml:space="preserve"> (in USD)</w:t>
            </w:r>
            <w:r>
              <w:rPr>
                <w:rFonts w:ascii="Calibri" w:eastAsia="Calibri" w:hAnsi="Calibri"/>
                <w:sz w:val="22"/>
                <w:szCs w:val="22"/>
              </w:rPr>
              <w:t>:</w:t>
            </w:r>
            <w:r w:rsidR="004517B4" w:rsidRPr="004517B4">
              <w:rPr>
                <w:rFonts w:ascii="Calibri" w:eastAsia="Calibri" w:hAnsi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71552" behindDoc="0" locked="0" layoutInCell="1" allowOverlap="1" wp14:anchorId="3DD72F3F" wp14:editId="033C4694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225425</wp:posOffset>
                      </wp:positionV>
                      <wp:extent cx="4781550" cy="266700"/>
                      <wp:effectExtent l="0" t="0" r="0" b="0"/>
                      <wp:wrapSquare wrapText="bothSides"/>
                      <wp:docPr id="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7815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68749D" w14:textId="77777777" w:rsidR="004517B4" w:rsidRDefault="004517B4" w:rsidP="004517B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D72F3F" id="_x0000_s1031" type="#_x0000_t202" style="position:absolute;margin-left:-.25pt;margin-top:17.75pt;width:376.5pt;height:21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" fillcolor="#deeaf6 [664]" stroked="f">
                      <v:textbox>
                        <w:txbxContent>
                          <w:p w14:paraId="4068749D" w14:textId="77777777" w:rsidR="004517B4" w:rsidRDefault="004517B4" w:rsidP="004517B4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4326C7" w:rsidRPr="00E32C02" w14:paraId="7E6DA175" w14:textId="77777777" w:rsidTr="004517B4">
        <w:trPr>
          <w:trHeight w:val="1700"/>
          <w:jc w:val="center"/>
        </w:trPr>
        <w:tc>
          <w:tcPr>
            <w:tcW w:w="805" w:type="dxa"/>
            <w:shd w:val="clear" w:color="auto" w:fill="99CC00"/>
          </w:tcPr>
          <w:p w14:paraId="521E5DC3" w14:textId="77777777" w:rsidR="004326C7" w:rsidRPr="000F3FC7" w:rsidRDefault="004326C7" w:rsidP="000F3FC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Gibson Medium" w:eastAsia="Calibri" w:hAnsi="Gibson Medium"/>
                <w:sz w:val="20"/>
                <w:szCs w:val="20"/>
              </w:rPr>
            </w:pPr>
          </w:p>
        </w:tc>
        <w:tc>
          <w:tcPr>
            <w:tcW w:w="7825" w:type="dxa"/>
          </w:tcPr>
          <w:p w14:paraId="410A6A2A" w14:textId="5A4628FD" w:rsidR="004326C7" w:rsidRPr="00E32C02" w:rsidRDefault="004326C7" w:rsidP="007E0C9B">
            <w:pPr>
              <w:rPr>
                <w:rFonts w:ascii="Calibri" w:eastAsia="Calibri" w:hAnsi="Calibri"/>
                <w:sz w:val="22"/>
                <w:szCs w:val="22"/>
              </w:rPr>
            </w:pPr>
            <w:r w:rsidRPr="00E32C02">
              <w:rPr>
                <w:rFonts w:ascii="Calibri" w:eastAsia="Calibri" w:hAnsi="Calibri"/>
                <w:sz w:val="22"/>
                <w:szCs w:val="22"/>
              </w:rPr>
              <w:t>Wild Alaska Pollock Material(s) or Product Used:</w:t>
            </w:r>
          </w:p>
          <w:p w14:paraId="71FFD3CF" w14:textId="4A7F949B" w:rsidR="00E32C02" w:rsidRPr="00E32C02" w:rsidRDefault="004517B4" w:rsidP="007E0C9B">
            <w:pPr>
              <w:pStyle w:val="ListParagraph"/>
              <w:ind w:left="0"/>
              <w:rPr>
                <w:rFonts w:ascii="Calibri" w:eastAsia="Calibri" w:hAnsi="Calibri"/>
                <w:sz w:val="22"/>
                <w:szCs w:val="22"/>
              </w:rPr>
            </w:pPr>
            <w:r w:rsidRPr="004517B4">
              <w:rPr>
                <w:rFonts w:ascii="Calibri" w:eastAsia="Calibri" w:hAnsi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73600" behindDoc="0" locked="0" layoutInCell="1" allowOverlap="1" wp14:anchorId="56F98DEE" wp14:editId="2AD75F14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24790</wp:posOffset>
                      </wp:positionV>
                      <wp:extent cx="4781550" cy="990600"/>
                      <wp:effectExtent l="0" t="0" r="0" b="0"/>
                      <wp:wrapSquare wrapText="bothSides"/>
                      <wp:docPr id="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781550" cy="990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CC5A896" w14:textId="77777777" w:rsidR="004517B4" w:rsidRDefault="004517B4" w:rsidP="004517B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6F98DEE" id="_x0000_s1032" type="#_x0000_t202" style="position:absolute;margin-left:-.15pt;margin-top:17.7pt;width:376.5pt;height:78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" fillcolor="#deeaf6 [664]" stroked="f">
                      <v:textbox>
                        <w:txbxContent>
                          <w:p w14:paraId="0CC5A896" w14:textId="77777777" w:rsidR="004517B4" w:rsidRDefault="004517B4" w:rsidP="004517B4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4517B4">
              <w:rPr>
                <w:rFonts w:ascii="Calibri" w:eastAsia="Calibri" w:hAnsi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75648" behindDoc="0" locked="0" layoutInCell="1" allowOverlap="1" wp14:anchorId="38F5C684" wp14:editId="47CD993C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224790</wp:posOffset>
                      </wp:positionV>
                      <wp:extent cx="4781550" cy="990600"/>
                      <wp:effectExtent l="0" t="0" r="0" b="0"/>
                      <wp:wrapSquare wrapText="bothSides"/>
                      <wp:docPr id="1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781550" cy="990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870BB13" w14:textId="77777777" w:rsidR="004517B4" w:rsidRDefault="004517B4" w:rsidP="004517B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F5C684" id="_x0000_s1033" type="#_x0000_t202" style="position:absolute;margin-left:-.25pt;margin-top:17.7pt;width:376.5pt;height:78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" fillcolor="#deeaf6 [664]" stroked="f">
                      <v:textbox>
                        <w:txbxContent>
                          <w:p w14:paraId="7870BB13" w14:textId="77777777" w:rsidR="004517B4" w:rsidRDefault="004517B4" w:rsidP="004517B4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4326C7" w:rsidRPr="00E32C02" w14:paraId="76AA9DC4" w14:textId="77777777" w:rsidTr="004517B4">
        <w:trPr>
          <w:trHeight w:val="1880"/>
          <w:jc w:val="center"/>
        </w:trPr>
        <w:tc>
          <w:tcPr>
            <w:tcW w:w="805" w:type="dxa"/>
            <w:shd w:val="clear" w:color="auto" w:fill="99CC00"/>
          </w:tcPr>
          <w:p w14:paraId="4ED8100C" w14:textId="77777777" w:rsidR="004326C7" w:rsidRPr="000F3FC7" w:rsidRDefault="004326C7" w:rsidP="000F3FC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Gibson Medium" w:eastAsia="Calibri" w:hAnsi="Gibson Medium"/>
                <w:sz w:val="20"/>
                <w:szCs w:val="20"/>
              </w:rPr>
            </w:pPr>
          </w:p>
        </w:tc>
        <w:tc>
          <w:tcPr>
            <w:tcW w:w="7825" w:type="dxa"/>
          </w:tcPr>
          <w:p w14:paraId="70B1E3D9" w14:textId="6C03AD68" w:rsidR="004326C7" w:rsidRDefault="004517B4" w:rsidP="004517B4">
            <w:pPr>
              <w:rPr>
                <w:rFonts w:ascii="Calibri" w:eastAsia="Calibri" w:hAnsi="Calibri"/>
                <w:sz w:val="22"/>
                <w:szCs w:val="22"/>
              </w:rPr>
            </w:pPr>
            <w:r w:rsidRPr="004517B4">
              <w:rPr>
                <w:rFonts w:ascii="Calibri" w:eastAsia="Calibri" w:hAnsi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77696" behindDoc="0" locked="0" layoutInCell="1" allowOverlap="1" wp14:anchorId="1CF84A30" wp14:editId="2D5ACFAD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326390</wp:posOffset>
                      </wp:positionV>
                      <wp:extent cx="4781550" cy="790575"/>
                      <wp:effectExtent l="0" t="0" r="0" b="9525"/>
                      <wp:wrapSquare wrapText="bothSides"/>
                      <wp:docPr id="1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781550" cy="7905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681C1C" w14:textId="77777777" w:rsidR="004517B4" w:rsidRDefault="004517B4" w:rsidP="004517B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CF84A30" id="_x0000_s1034" type="#_x0000_t202" style="position:absolute;margin-left:-.15pt;margin-top:25.7pt;width:376.5pt;height:62.2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" fillcolor="#deeaf6 [664]" stroked="f">
                      <v:textbox>
                        <w:txbxContent>
                          <w:p w14:paraId="7D681C1C" w14:textId="77777777" w:rsidR="004517B4" w:rsidRDefault="004517B4" w:rsidP="004517B4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4326C7" w:rsidRPr="00E32C02">
              <w:rPr>
                <w:rFonts w:ascii="Calibri" w:eastAsia="Calibri" w:hAnsi="Calibri"/>
                <w:sz w:val="22"/>
                <w:szCs w:val="22"/>
              </w:rPr>
              <w:t>Raw Material Supplier.  Is it a new or existing contract?</w:t>
            </w:r>
          </w:p>
          <w:p w14:paraId="51EC70A7" w14:textId="23758A17" w:rsidR="00E32C02" w:rsidRPr="00E32C02" w:rsidRDefault="00E32C02" w:rsidP="007E0C9B">
            <w:pPr>
              <w:pStyle w:val="ListParagraph"/>
              <w:ind w:left="0"/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4326C7" w:rsidRPr="00E32C02" w14:paraId="6353F1E6" w14:textId="77777777" w:rsidTr="004517B4">
        <w:trPr>
          <w:trHeight w:val="2330"/>
          <w:jc w:val="center"/>
        </w:trPr>
        <w:tc>
          <w:tcPr>
            <w:tcW w:w="805" w:type="dxa"/>
            <w:shd w:val="clear" w:color="auto" w:fill="99CC00"/>
          </w:tcPr>
          <w:p w14:paraId="0A736603" w14:textId="77777777" w:rsidR="004326C7" w:rsidRPr="000F3FC7" w:rsidRDefault="004326C7" w:rsidP="000F3FC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Gibson Medium" w:eastAsia="Calibri" w:hAnsi="Gibson Medium"/>
                <w:sz w:val="20"/>
                <w:szCs w:val="20"/>
              </w:rPr>
            </w:pPr>
          </w:p>
        </w:tc>
        <w:tc>
          <w:tcPr>
            <w:tcW w:w="7825" w:type="dxa"/>
          </w:tcPr>
          <w:p w14:paraId="3446BA15" w14:textId="64206996" w:rsidR="00E32C02" w:rsidRDefault="004517B4" w:rsidP="004517B4">
            <w:pPr>
              <w:rPr>
                <w:rFonts w:ascii="Calibri" w:eastAsia="Calibri" w:hAnsi="Calibri"/>
                <w:sz w:val="22"/>
                <w:szCs w:val="22"/>
              </w:rPr>
            </w:pPr>
            <w:r w:rsidRPr="004517B4">
              <w:rPr>
                <w:rFonts w:ascii="Calibri" w:eastAsia="Calibri" w:hAnsi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79744" behindDoc="0" locked="0" layoutInCell="1" allowOverlap="1" wp14:anchorId="731CF068" wp14:editId="390F73C8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556895</wp:posOffset>
                      </wp:positionV>
                      <wp:extent cx="4781550" cy="1343025"/>
                      <wp:effectExtent l="0" t="0" r="0" b="9525"/>
                      <wp:wrapSquare wrapText="bothSides"/>
                      <wp:docPr id="1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781550" cy="1343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6CE8816" w14:textId="77777777" w:rsidR="004517B4" w:rsidRDefault="004517B4" w:rsidP="004517B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1CF068" id="_x0000_s1035" type="#_x0000_t202" style="position:absolute;margin-left:-.15pt;margin-top:43.85pt;width:376.5pt;height:105.7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" fillcolor="#deeaf6 [664]" stroked="f">
                      <v:textbox>
                        <w:txbxContent>
                          <w:p w14:paraId="76CE8816" w14:textId="77777777" w:rsidR="004517B4" w:rsidRDefault="004517B4" w:rsidP="004517B4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4326C7" w:rsidRPr="00E32C02">
              <w:rPr>
                <w:rFonts w:ascii="Calibri" w:eastAsia="Calibri" w:hAnsi="Calibri"/>
                <w:sz w:val="22"/>
                <w:szCs w:val="22"/>
              </w:rPr>
              <w:t>Is this partnership a new-to-market product or existing product? If existing, is this a conversion to Wild Alaska Pollock from another fish?</w:t>
            </w:r>
          </w:p>
          <w:p w14:paraId="081D33AC" w14:textId="1088BD18" w:rsidR="00E32C02" w:rsidRPr="00E32C02" w:rsidRDefault="00E32C02" w:rsidP="007E0C9B">
            <w:pPr>
              <w:pStyle w:val="ListParagraph"/>
              <w:ind w:left="0"/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4326C7" w:rsidRPr="00E32C02" w14:paraId="236877A7" w14:textId="77777777" w:rsidTr="004517B4">
        <w:trPr>
          <w:trHeight w:val="1790"/>
          <w:jc w:val="center"/>
        </w:trPr>
        <w:tc>
          <w:tcPr>
            <w:tcW w:w="805" w:type="dxa"/>
            <w:shd w:val="clear" w:color="auto" w:fill="99CC00"/>
          </w:tcPr>
          <w:p w14:paraId="2673E909" w14:textId="77777777" w:rsidR="004326C7" w:rsidRPr="000F3FC7" w:rsidRDefault="004326C7" w:rsidP="000F3FC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Gibson Medium" w:eastAsia="Calibri" w:hAnsi="Gibson Medium"/>
                <w:sz w:val="20"/>
                <w:szCs w:val="20"/>
              </w:rPr>
            </w:pPr>
          </w:p>
        </w:tc>
        <w:tc>
          <w:tcPr>
            <w:tcW w:w="7825" w:type="dxa"/>
          </w:tcPr>
          <w:p w14:paraId="47BFC800" w14:textId="2BF5FC37" w:rsidR="00E32C02" w:rsidRPr="00E32C02" w:rsidRDefault="004326C7" w:rsidP="004517B4">
            <w:pPr>
              <w:rPr>
                <w:rFonts w:ascii="Calibri" w:eastAsia="Calibri" w:hAnsi="Calibri"/>
                <w:sz w:val="22"/>
                <w:szCs w:val="22"/>
              </w:rPr>
            </w:pPr>
            <w:r w:rsidRPr="00E32C02">
              <w:rPr>
                <w:rFonts w:ascii="Calibri" w:eastAsia="Calibri" w:hAnsi="Calibri"/>
                <w:sz w:val="22"/>
                <w:szCs w:val="22"/>
              </w:rPr>
              <w:t>Target market:</w:t>
            </w:r>
            <w:r w:rsidR="004517B4" w:rsidRPr="004517B4">
              <w:rPr>
                <w:rFonts w:ascii="Calibri" w:eastAsia="Calibri" w:hAnsi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81792" behindDoc="0" locked="0" layoutInCell="1" allowOverlap="1" wp14:anchorId="06204AE1" wp14:editId="1FE5584E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220345</wp:posOffset>
                      </wp:positionV>
                      <wp:extent cx="4781550" cy="990600"/>
                      <wp:effectExtent l="0" t="0" r="0" b="0"/>
                      <wp:wrapSquare wrapText="bothSides"/>
                      <wp:docPr id="1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781550" cy="990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EA5FC34" w14:textId="77777777" w:rsidR="004517B4" w:rsidRDefault="004517B4" w:rsidP="004517B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204AE1" id="_x0000_s1036" type="#_x0000_t202" style="position:absolute;margin-left:-.25pt;margin-top:17.35pt;width:376.5pt;height:78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" fillcolor="#deeaf6 [664]" stroked="f">
                      <v:textbox>
                        <w:txbxContent>
                          <w:p w14:paraId="4EA5FC34" w14:textId="77777777" w:rsidR="004517B4" w:rsidRDefault="004517B4" w:rsidP="004517B4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4326C7" w:rsidRPr="00E32C02" w14:paraId="0452214D" w14:textId="77777777" w:rsidTr="004517B4">
        <w:trPr>
          <w:trHeight w:val="2420"/>
          <w:jc w:val="center"/>
        </w:trPr>
        <w:tc>
          <w:tcPr>
            <w:tcW w:w="805" w:type="dxa"/>
            <w:shd w:val="clear" w:color="auto" w:fill="99CC00"/>
          </w:tcPr>
          <w:p w14:paraId="79C2F85D" w14:textId="77777777" w:rsidR="004326C7" w:rsidRPr="000F3FC7" w:rsidRDefault="004326C7" w:rsidP="000F3FC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Gibson Medium" w:eastAsia="Calibri" w:hAnsi="Gibson Medium"/>
                <w:sz w:val="20"/>
                <w:szCs w:val="20"/>
              </w:rPr>
            </w:pPr>
          </w:p>
        </w:tc>
        <w:tc>
          <w:tcPr>
            <w:tcW w:w="7825" w:type="dxa"/>
          </w:tcPr>
          <w:p w14:paraId="48EEBDFD" w14:textId="0FC6B98F" w:rsidR="004517B4" w:rsidRPr="004517B4" w:rsidRDefault="004326C7" w:rsidP="004517B4">
            <w:pPr>
              <w:rPr>
                <w:rFonts w:ascii="Calibri" w:eastAsia="Calibri" w:hAnsi="Calibri"/>
                <w:sz w:val="22"/>
                <w:szCs w:val="22"/>
              </w:rPr>
            </w:pPr>
            <w:r w:rsidRPr="00E32C02">
              <w:rPr>
                <w:rFonts w:ascii="Calibri" w:eastAsia="Calibri" w:hAnsi="Calibri"/>
                <w:sz w:val="22"/>
                <w:szCs w:val="22"/>
              </w:rPr>
              <w:t>Geograp</w:t>
            </w:r>
            <w:r w:rsidR="004517B4">
              <w:rPr>
                <w:rFonts w:ascii="Calibri" w:eastAsia="Calibri" w:hAnsi="Calibri"/>
                <w:sz w:val="22"/>
                <w:szCs w:val="22"/>
              </w:rPr>
              <w:t>h</w:t>
            </w:r>
            <w:r w:rsidRPr="00E32C02">
              <w:rPr>
                <w:rFonts w:ascii="Calibri" w:eastAsia="Calibri" w:hAnsi="Calibri"/>
                <w:sz w:val="22"/>
                <w:szCs w:val="22"/>
              </w:rPr>
              <w:t>ic distribution/coverage:</w:t>
            </w:r>
            <w:r w:rsidR="004517B4" w:rsidRPr="004517B4">
              <w:rPr>
                <w:rFonts w:ascii="Calibri" w:eastAsia="Calibri" w:hAnsi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83840" behindDoc="0" locked="0" layoutInCell="1" allowOverlap="1" wp14:anchorId="0D3A9619" wp14:editId="1B9CE6E5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224155</wp:posOffset>
                      </wp:positionV>
                      <wp:extent cx="4781550" cy="990600"/>
                      <wp:effectExtent l="0" t="0" r="0" b="0"/>
                      <wp:wrapSquare wrapText="bothSides"/>
                      <wp:docPr id="1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781550" cy="990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6D98314" w14:textId="77777777" w:rsidR="004517B4" w:rsidRDefault="004517B4" w:rsidP="004517B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3A9619" id="_x0000_s1037" type="#_x0000_t202" style="position:absolute;margin-left:-.25pt;margin-top:17.65pt;width:376.5pt;height:78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" fillcolor="#deeaf6 [664]" stroked="f">
                      <v:textbox>
                        <w:txbxContent>
                          <w:p w14:paraId="16D98314" w14:textId="77777777" w:rsidR="004517B4" w:rsidRDefault="004517B4" w:rsidP="004517B4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47BEF88D" w14:textId="6DD614F4" w:rsidR="004517B4" w:rsidRPr="004517B4" w:rsidRDefault="004517B4" w:rsidP="004517B4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4326C7" w:rsidRPr="00E32C02" w14:paraId="737FA16F" w14:textId="77777777" w:rsidTr="004517B4">
        <w:trPr>
          <w:trHeight w:val="5840"/>
          <w:jc w:val="center"/>
        </w:trPr>
        <w:tc>
          <w:tcPr>
            <w:tcW w:w="805" w:type="dxa"/>
            <w:shd w:val="clear" w:color="auto" w:fill="99CC00"/>
          </w:tcPr>
          <w:p w14:paraId="5DD445E9" w14:textId="77777777" w:rsidR="004326C7" w:rsidRPr="000F3FC7" w:rsidRDefault="004326C7" w:rsidP="000F3FC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Gibson Medium" w:eastAsia="Calibri" w:hAnsi="Gibson Medium"/>
                <w:sz w:val="20"/>
                <w:szCs w:val="20"/>
              </w:rPr>
            </w:pPr>
          </w:p>
        </w:tc>
        <w:tc>
          <w:tcPr>
            <w:tcW w:w="7825" w:type="dxa"/>
          </w:tcPr>
          <w:p w14:paraId="10241286" w14:textId="5D0F1C51" w:rsidR="004326C7" w:rsidRDefault="004326C7" w:rsidP="007E0C9B">
            <w:pPr>
              <w:rPr>
                <w:rFonts w:ascii="Calibri" w:eastAsia="Calibri" w:hAnsi="Calibri"/>
                <w:sz w:val="22"/>
                <w:szCs w:val="22"/>
              </w:rPr>
            </w:pPr>
            <w:r w:rsidRPr="00E32C02">
              <w:rPr>
                <w:rFonts w:ascii="Calibri" w:eastAsia="Calibri" w:hAnsi="Calibri"/>
                <w:sz w:val="22"/>
                <w:szCs w:val="22"/>
              </w:rPr>
              <w:t>Please describe the context and size of the opportunity and any fact-based reasons to believe that the program/product will be successful, such as,</w:t>
            </w:r>
          </w:p>
          <w:p w14:paraId="27BE2F90" w14:textId="77777777" w:rsidR="004517B4" w:rsidRPr="00E32C02" w:rsidRDefault="004517B4" w:rsidP="007E0C9B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4B4201DE" w14:textId="631644C0" w:rsidR="004517B4" w:rsidRPr="004517B4" w:rsidRDefault="004326C7" w:rsidP="004517B4">
            <w:pPr>
              <w:numPr>
                <w:ilvl w:val="1"/>
                <w:numId w:val="2"/>
              </w:numPr>
              <w:rPr>
                <w:rFonts w:ascii="Calibri" w:eastAsia="Calibri" w:hAnsi="Calibri"/>
                <w:sz w:val="22"/>
                <w:szCs w:val="22"/>
              </w:rPr>
            </w:pPr>
            <w:r w:rsidRPr="00E32C02">
              <w:rPr>
                <w:rFonts w:ascii="Calibri" w:eastAsia="Calibri" w:hAnsi="Calibri"/>
                <w:sz w:val="22"/>
                <w:szCs w:val="22"/>
              </w:rPr>
              <w:t>Concept or Product tests scores</w:t>
            </w:r>
          </w:p>
          <w:p w14:paraId="6BD7E77E" w14:textId="685857C8" w:rsidR="004517B4" w:rsidRPr="004517B4" w:rsidRDefault="004326C7" w:rsidP="004517B4">
            <w:pPr>
              <w:numPr>
                <w:ilvl w:val="1"/>
                <w:numId w:val="2"/>
              </w:numPr>
              <w:rPr>
                <w:rFonts w:ascii="Calibri" w:eastAsia="Calibri" w:hAnsi="Calibri"/>
                <w:sz w:val="22"/>
                <w:szCs w:val="22"/>
              </w:rPr>
            </w:pPr>
            <w:r w:rsidRPr="00E32C02">
              <w:rPr>
                <w:rFonts w:ascii="Calibri" w:eastAsia="Calibri" w:hAnsi="Calibri"/>
                <w:sz w:val="22"/>
                <w:szCs w:val="22"/>
              </w:rPr>
              <w:t>Consumer/Customer/Distributor feedback</w:t>
            </w:r>
          </w:p>
          <w:p w14:paraId="42EBF871" w14:textId="14915A25" w:rsidR="004517B4" w:rsidRPr="00454854" w:rsidRDefault="004326C7" w:rsidP="004517B4">
            <w:pPr>
              <w:numPr>
                <w:ilvl w:val="1"/>
                <w:numId w:val="2"/>
              </w:numPr>
              <w:rPr>
                <w:rFonts w:ascii="Calibri" w:eastAsia="Calibri" w:hAnsi="Calibri"/>
                <w:sz w:val="22"/>
                <w:szCs w:val="22"/>
              </w:rPr>
            </w:pPr>
            <w:r w:rsidRPr="00E32C02">
              <w:rPr>
                <w:rFonts w:ascii="Calibri" w:eastAsia="Calibri" w:hAnsi="Calibri"/>
                <w:sz w:val="22"/>
                <w:szCs w:val="22"/>
              </w:rPr>
              <w:t>Third party expert opinion</w:t>
            </w:r>
          </w:p>
          <w:p w14:paraId="2AEB03E8" w14:textId="77777777" w:rsidR="00E32C02" w:rsidRDefault="004326C7" w:rsidP="007E0C9B">
            <w:pPr>
              <w:numPr>
                <w:ilvl w:val="1"/>
                <w:numId w:val="2"/>
              </w:numPr>
              <w:rPr>
                <w:rFonts w:ascii="Calibri" w:eastAsia="Calibri" w:hAnsi="Calibri"/>
                <w:sz w:val="22"/>
                <w:szCs w:val="22"/>
              </w:rPr>
            </w:pPr>
            <w:r w:rsidRPr="00E32C02">
              <w:rPr>
                <w:rFonts w:ascii="Calibri" w:eastAsia="Calibri" w:hAnsi="Calibri"/>
                <w:sz w:val="22"/>
                <w:szCs w:val="22"/>
              </w:rPr>
              <w:t>Relative historical experience (with Wild Alaska Pollock/other species/protein)</w:t>
            </w:r>
          </w:p>
          <w:p w14:paraId="338AEBAA" w14:textId="2619611E" w:rsidR="004517B4" w:rsidRPr="00730AA8" w:rsidRDefault="00A035C0" w:rsidP="004517B4">
            <w:pPr>
              <w:ind w:left="1440"/>
              <w:rPr>
                <w:rFonts w:ascii="Calibri" w:eastAsia="Calibri" w:hAnsi="Calibri"/>
                <w:sz w:val="22"/>
                <w:szCs w:val="22"/>
              </w:rPr>
            </w:pPr>
            <w:r w:rsidRPr="004517B4">
              <w:rPr>
                <w:rFonts w:ascii="Calibri" w:eastAsia="Calibri" w:hAnsi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98176" behindDoc="0" locked="0" layoutInCell="1" allowOverlap="1" wp14:anchorId="36AF76F1" wp14:editId="23BD2943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29235</wp:posOffset>
                      </wp:positionV>
                      <wp:extent cx="4781550" cy="1733550"/>
                      <wp:effectExtent l="0" t="0" r="0" b="0"/>
                      <wp:wrapSquare wrapText="bothSides"/>
                      <wp:docPr id="2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781550" cy="1733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2B28807" w14:textId="77777777" w:rsidR="00A035C0" w:rsidRDefault="00A035C0" w:rsidP="00A035C0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6AF76F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38" type="#_x0000_t202" style="position:absolute;left:0;text-align:left;margin-left:-.15pt;margin-top:18.05pt;width:376.5pt;height:136.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" fillcolor="#deeaf6 [664]" stroked="f">
                      <v:textbox>
                        <w:txbxContent>
                          <w:p w14:paraId="52B28807" w14:textId="77777777" w:rsidR="00A035C0" w:rsidRDefault="00A035C0" w:rsidP="00A035C0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4326C7" w:rsidRPr="00E32C02" w14:paraId="480D6207" w14:textId="77777777" w:rsidTr="004517B4">
        <w:trPr>
          <w:trHeight w:val="6470"/>
          <w:jc w:val="center"/>
        </w:trPr>
        <w:tc>
          <w:tcPr>
            <w:tcW w:w="805" w:type="dxa"/>
            <w:shd w:val="clear" w:color="auto" w:fill="99CC00"/>
          </w:tcPr>
          <w:p w14:paraId="026126E0" w14:textId="77777777" w:rsidR="004326C7" w:rsidRPr="000F3FC7" w:rsidRDefault="004326C7" w:rsidP="000F3FC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Gibson Medium" w:eastAsia="Calibri" w:hAnsi="Gibson Medium"/>
                <w:sz w:val="20"/>
                <w:szCs w:val="20"/>
              </w:rPr>
            </w:pPr>
          </w:p>
        </w:tc>
        <w:tc>
          <w:tcPr>
            <w:tcW w:w="7825" w:type="dxa"/>
          </w:tcPr>
          <w:p w14:paraId="2BF34E80" w14:textId="77777777" w:rsidR="004326C7" w:rsidRPr="00E32C02" w:rsidRDefault="004326C7" w:rsidP="007E0C9B">
            <w:pPr>
              <w:rPr>
                <w:rFonts w:ascii="Calibri" w:eastAsia="Calibri" w:hAnsi="Calibri"/>
                <w:sz w:val="22"/>
                <w:szCs w:val="22"/>
              </w:rPr>
            </w:pPr>
            <w:r w:rsidRPr="00E32C02">
              <w:rPr>
                <w:rFonts w:ascii="Calibri" w:eastAsia="Calibri" w:hAnsi="Calibri"/>
                <w:sz w:val="22"/>
                <w:szCs w:val="22"/>
              </w:rPr>
              <w:t>Describe the goals for this partnership, expressed as SMART Objectives.</w:t>
            </w:r>
          </w:p>
          <w:p w14:paraId="30175593" w14:textId="77777777" w:rsidR="004326C7" w:rsidRPr="00E32C02" w:rsidRDefault="004326C7" w:rsidP="007E0C9B">
            <w:pPr>
              <w:numPr>
                <w:ilvl w:val="1"/>
                <w:numId w:val="3"/>
              </w:numPr>
              <w:rPr>
                <w:rFonts w:ascii="Calibri" w:eastAsia="Calibri" w:hAnsi="Calibri"/>
                <w:sz w:val="22"/>
                <w:szCs w:val="22"/>
              </w:rPr>
            </w:pPr>
            <w:r w:rsidRPr="00E32C02">
              <w:rPr>
                <w:rFonts w:ascii="Calibri" w:eastAsia="Calibri" w:hAnsi="Calibri"/>
                <w:b/>
                <w:bCs/>
                <w:sz w:val="22"/>
                <w:szCs w:val="22"/>
              </w:rPr>
              <w:t>S</w:t>
            </w:r>
            <w:r w:rsidRPr="00E32C02">
              <w:rPr>
                <w:rFonts w:ascii="Calibri" w:eastAsia="Calibri" w:hAnsi="Calibri"/>
                <w:sz w:val="22"/>
                <w:szCs w:val="22"/>
              </w:rPr>
              <w:t>pecific - objective is clear and defined</w:t>
            </w:r>
          </w:p>
          <w:p w14:paraId="0A3AB069" w14:textId="77777777" w:rsidR="004326C7" w:rsidRPr="00E32C02" w:rsidRDefault="004326C7" w:rsidP="007E0C9B">
            <w:pPr>
              <w:numPr>
                <w:ilvl w:val="1"/>
                <w:numId w:val="3"/>
              </w:numPr>
              <w:rPr>
                <w:rFonts w:ascii="Calibri" w:eastAsia="Calibri" w:hAnsi="Calibri"/>
                <w:sz w:val="22"/>
                <w:szCs w:val="22"/>
              </w:rPr>
            </w:pPr>
            <w:r w:rsidRPr="00E32C02">
              <w:rPr>
                <w:rFonts w:ascii="Calibri" w:eastAsia="Calibri" w:hAnsi="Calibri"/>
                <w:b/>
                <w:bCs/>
                <w:sz w:val="22"/>
                <w:szCs w:val="22"/>
              </w:rPr>
              <w:t>M</w:t>
            </w:r>
            <w:r w:rsidRPr="00E32C02">
              <w:rPr>
                <w:rFonts w:ascii="Calibri" w:eastAsia="Calibri" w:hAnsi="Calibri"/>
                <w:sz w:val="22"/>
                <w:szCs w:val="22"/>
              </w:rPr>
              <w:t>easurable – provides specific data or metrics driven targets (quantifiable and verifiable)</w:t>
            </w:r>
          </w:p>
          <w:p w14:paraId="088E74FB" w14:textId="77777777" w:rsidR="004326C7" w:rsidRPr="00E32C02" w:rsidRDefault="004326C7" w:rsidP="007E0C9B">
            <w:pPr>
              <w:numPr>
                <w:ilvl w:val="1"/>
                <w:numId w:val="3"/>
              </w:num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32C02">
              <w:rPr>
                <w:rFonts w:ascii="Calibri" w:eastAsia="Calibri" w:hAnsi="Calibri"/>
                <w:b/>
                <w:bCs/>
                <w:sz w:val="22"/>
                <w:szCs w:val="22"/>
              </w:rPr>
              <w:t>A</w:t>
            </w:r>
            <w:r w:rsidRPr="00E32C02">
              <w:rPr>
                <w:rFonts w:ascii="Calibri" w:eastAsia="Calibri" w:hAnsi="Calibri"/>
                <w:sz w:val="22"/>
                <w:szCs w:val="22"/>
              </w:rPr>
              <w:t>chievable – is accomplishable with available resources</w:t>
            </w:r>
          </w:p>
          <w:p w14:paraId="5C2A6393" w14:textId="77777777" w:rsidR="004326C7" w:rsidRPr="00E32C02" w:rsidRDefault="004326C7" w:rsidP="007E0C9B">
            <w:pPr>
              <w:numPr>
                <w:ilvl w:val="1"/>
                <w:numId w:val="3"/>
              </w:num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32C02">
              <w:rPr>
                <w:rFonts w:ascii="Calibri" w:eastAsia="Calibri" w:hAnsi="Calibri"/>
                <w:b/>
                <w:bCs/>
                <w:sz w:val="22"/>
                <w:szCs w:val="22"/>
              </w:rPr>
              <w:t>R</w:t>
            </w:r>
            <w:r w:rsidRPr="00E32C02">
              <w:rPr>
                <w:rFonts w:ascii="Calibri" w:eastAsia="Calibri" w:hAnsi="Calibri"/>
                <w:sz w:val="22"/>
                <w:szCs w:val="22"/>
              </w:rPr>
              <w:t>elevant – is aligned to GAPP’s objectives &amp; strategy</w:t>
            </w:r>
          </w:p>
          <w:p w14:paraId="613AE68D" w14:textId="7EFC52F6" w:rsidR="004326C7" w:rsidRPr="00E32C02" w:rsidRDefault="004326C7" w:rsidP="007E0C9B">
            <w:pPr>
              <w:numPr>
                <w:ilvl w:val="1"/>
                <w:numId w:val="3"/>
              </w:numPr>
              <w:rPr>
                <w:rFonts w:ascii="Calibri" w:eastAsia="Calibri" w:hAnsi="Calibri"/>
                <w:b/>
                <w:bCs/>
                <w:sz w:val="22"/>
                <w:szCs w:val="22"/>
              </w:rPr>
            </w:pPr>
            <w:r w:rsidRPr="00E32C02">
              <w:rPr>
                <w:rFonts w:ascii="Calibri" w:eastAsia="Calibri" w:hAnsi="Calibri"/>
                <w:b/>
                <w:bCs/>
                <w:sz w:val="22"/>
                <w:szCs w:val="22"/>
              </w:rPr>
              <w:t>T</w:t>
            </w:r>
            <w:r w:rsidRPr="00E32C02">
              <w:rPr>
                <w:rFonts w:ascii="Calibri" w:eastAsia="Calibri" w:hAnsi="Calibri"/>
                <w:sz w:val="22"/>
                <w:szCs w:val="22"/>
              </w:rPr>
              <w:t>ime-Based – has a realistic timeframe or end date</w:t>
            </w:r>
          </w:p>
          <w:p w14:paraId="389EAFF6" w14:textId="77777777" w:rsidR="004326C7" w:rsidRDefault="004326C7" w:rsidP="007E0C9B">
            <w:pPr>
              <w:pStyle w:val="ListParagraph"/>
              <w:ind w:left="0"/>
              <w:rPr>
                <w:rFonts w:ascii="Calibri" w:eastAsia="Calibri" w:hAnsi="Calibri"/>
                <w:sz w:val="22"/>
                <w:szCs w:val="22"/>
              </w:rPr>
            </w:pPr>
          </w:p>
          <w:p w14:paraId="641D031D" w14:textId="244C4FA5" w:rsidR="004517B4" w:rsidRPr="00E32C02" w:rsidRDefault="004517B4" w:rsidP="007E0C9B">
            <w:pPr>
              <w:pStyle w:val="ListParagraph"/>
              <w:ind w:left="0"/>
              <w:rPr>
                <w:rFonts w:ascii="Calibri" w:eastAsia="Calibri" w:hAnsi="Calibri"/>
                <w:sz w:val="22"/>
                <w:szCs w:val="22"/>
              </w:rPr>
            </w:pPr>
            <w:r w:rsidRPr="004517B4">
              <w:rPr>
                <w:rFonts w:ascii="Calibri" w:eastAsia="Calibri" w:hAnsi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94080" behindDoc="0" locked="0" layoutInCell="1" allowOverlap="1" wp14:anchorId="1E982E0E" wp14:editId="2309CF29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20980</wp:posOffset>
                      </wp:positionV>
                      <wp:extent cx="4781550" cy="2590800"/>
                      <wp:effectExtent l="0" t="0" r="0" b="0"/>
                      <wp:wrapSquare wrapText="bothSides"/>
                      <wp:docPr id="1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781550" cy="25908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D1CF74A" w14:textId="77777777" w:rsidR="004517B4" w:rsidRDefault="004517B4" w:rsidP="004517B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982E0E" id="_x0000_s1042" type="#_x0000_t202" style="position:absolute;margin-left:-.15pt;margin-top:17.4pt;width:376.5pt;height:204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" fillcolor="#deeaf6 [664]" stroked="f">
                      <v:textbox>
                        <w:txbxContent>
                          <w:p w14:paraId="3D1CF74A" w14:textId="77777777" w:rsidR="004517B4" w:rsidRDefault="004517B4" w:rsidP="004517B4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4326C7" w14:paraId="1566B99F" w14:textId="77777777" w:rsidTr="004517B4">
        <w:trPr>
          <w:trHeight w:val="3797"/>
          <w:jc w:val="center"/>
        </w:trPr>
        <w:tc>
          <w:tcPr>
            <w:tcW w:w="805" w:type="dxa"/>
            <w:shd w:val="clear" w:color="auto" w:fill="99CC00"/>
          </w:tcPr>
          <w:p w14:paraId="44768600" w14:textId="77777777" w:rsidR="004326C7" w:rsidRPr="000F3FC7" w:rsidRDefault="004326C7" w:rsidP="000F3FC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Gibson Medium" w:eastAsia="Calibri" w:hAnsi="Gibson Medium"/>
                <w:sz w:val="20"/>
                <w:szCs w:val="20"/>
              </w:rPr>
            </w:pPr>
          </w:p>
        </w:tc>
        <w:tc>
          <w:tcPr>
            <w:tcW w:w="7825" w:type="dxa"/>
          </w:tcPr>
          <w:p w14:paraId="50B4CCFA" w14:textId="1DD2CE17" w:rsidR="004326C7" w:rsidRPr="00E32C02" w:rsidRDefault="00A035C0" w:rsidP="007E0C9B">
            <w:pPr>
              <w:rPr>
                <w:rFonts w:ascii="Calibri" w:eastAsia="Calibri" w:hAnsi="Calibri"/>
                <w:sz w:val="22"/>
                <w:szCs w:val="22"/>
              </w:rPr>
            </w:pPr>
            <w:r w:rsidRPr="004517B4">
              <w:rPr>
                <w:rFonts w:ascii="Calibri" w:eastAsia="Calibri" w:hAnsi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96128" behindDoc="0" locked="0" layoutInCell="1" allowOverlap="1" wp14:anchorId="31BF4A99" wp14:editId="348EF7DE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622300</wp:posOffset>
                      </wp:positionV>
                      <wp:extent cx="4781550" cy="1695450"/>
                      <wp:effectExtent l="0" t="0" r="0" b="0"/>
                      <wp:wrapSquare wrapText="bothSides"/>
                      <wp:docPr id="2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781550" cy="1695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5D108A" w14:textId="77777777" w:rsidR="004517B4" w:rsidRDefault="004517B4" w:rsidP="004517B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BF4A99" id="_x0000_s1040" type="#_x0000_t202" style="position:absolute;margin-left:-.15pt;margin-top:49pt;width:376.5pt;height:133.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" fillcolor="#deeaf6 [664]" stroked="f">
                      <v:textbox>
                        <w:txbxContent>
                          <w:p w14:paraId="4A5D108A" w14:textId="77777777" w:rsidR="004517B4" w:rsidRDefault="004517B4" w:rsidP="004517B4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4326C7" w:rsidRPr="00E32C02">
              <w:rPr>
                <w:rFonts w:ascii="Calibri" w:eastAsia="Calibri" w:hAnsi="Calibri"/>
                <w:sz w:val="22"/>
                <w:szCs w:val="22"/>
              </w:rPr>
              <w:t>Program specific metrics: What will be collected; how will results be shared with GAPP. (Please see Attachment B for examples of information GAPP wishes to collect).</w:t>
            </w:r>
          </w:p>
          <w:p w14:paraId="11FF9794" w14:textId="7EF87CA5" w:rsidR="004517B4" w:rsidRPr="004517B4" w:rsidRDefault="004517B4" w:rsidP="004517B4"/>
        </w:tc>
      </w:tr>
      <w:tr w:rsidR="005D12C6" w14:paraId="56A84FD1" w14:textId="77777777" w:rsidTr="000F3FC7">
        <w:trPr>
          <w:trHeight w:val="1007"/>
          <w:jc w:val="center"/>
        </w:trPr>
        <w:tc>
          <w:tcPr>
            <w:tcW w:w="805" w:type="dxa"/>
            <w:shd w:val="clear" w:color="auto" w:fill="99CC00"/>
          </w:tcPr>
          <w:p w14:paraId="288DCD71" w14:textId="77777777" w:rsidR="005D12C6" w:rsidRPr="000F3FC7" w:rsidRDefault="005D12C6" w:rsidP="000F3FC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Gibson Medium" w:eastAsia="Calibri" w:hAnsi="Gibson Medium"/>
                <w:sz w:val="20"/>
                <w:szCs w:val="20"/>
              </w:rPr>
            </w:pPr>
          </w:p>
        </w:tc>
        <w:tc>
          <w:tcPr>
            <w:tcW w:w="7825" w:type="dxa"/>
          </w:tcPr>
          <w:p w14:paraId="3EA762AD" w14:textId="439373FA" w:rsidR="005D12C6" w:rsidRDefault="00A035C0" w:rsidP="007E0C9B">
            <w:pPr>
              <w:rPr>
                <w:rFonts w:ascii="Calibri" w:eastAsia="Calibri" w:hAnsi="Calibri"/>
                <w:sz w:val="22"/>
                <w:szCs w:val="22"/>
              </w:rPr>
            </w:pPr>
            <w:r w:rsidRPr="004517B4">
              <w:rPr>
                <w:rFonts w:ascii="Calibri" w:eastAsia="Calibri" w:hAnsi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700224" behindDoc="0" locked="0" layoutInCell="1" allowOverlap="1" wp14:anchorId="4B745579" wp14:editId="2A0E6103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87020</wp:posOffset>
                      </wp:positionV>
                      <wp:extent cx="4781550" cy="514350"/>
                      <wp:effectExtent l="0" t="0" r="0" b="0"/>
                      <wp:wrapSquare wrapText="bothSides"/>
                      <wp:docPr id="2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781550" cy="514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7D19D61" w14:textId="77777777" w:rsidR="00A035C0" w:rsidRDefault="00A035C0" w:rsidP="00A035C0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745579" id="_x0000_s1041" type="#_x0000_t202" style="position:absolute;margin-left:-.15pt;margin-top:22.6pt;width:376.5pt;height:40.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" fillcolor="#deeaf6 [664]" stroked="f">
                      <v:textbox>
                        <w:txbxContent>
                          <w:p w14:paraId="47D19D61" w14:textId="77777777" w:rsidR="00A035C0" w:rsidRDefault="00A035C0" w:rsidP="00A035C0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5D12C6">
              <w:rPr>
                <w:rFonts w:ascii="Calibri" w:eastAsia="Calibri" w:hAnsi="Calibri"/>
                <w:sz w:val="22"/>
                <w:szCs w:val="22"/>
              </w:rPr>
              <w:t>Company Name &amp; Contact (Email &amp; Phone #)</w:t>
            </w:r>
          </w:p>
          <w:p w14:paraId="630F226B" w14:textId="0CEB8D2B" w:rsidR="00A035C0" w:rsidRPr="00E32C02" w:rsidRDefault="00A035C0" w:rsidP="007E0C9B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</w:tbl>
    <w:p w14:paraId="2AF9AB94" w14:textId="25CE1A2F" w:rsidR="00A035C0" w:rsidRPr="00660384" w:rsidRDefault="00A035C0" w:rsidP="004517B4">
      <w:pPr>
        <w:rPr>
          <w:rFonts w:ascii="Calibri" w:eastAsia="Calibri" w:hAnsi="Calibri"/>
          <w:b/>
          <w:bCs/>
          <w:sz w:val="22"/>
          <w:szCs w:val="22"/>
        </w:rPr>
      </w:pPr>
    </w:p>
    <w:sectPr w:rsidR="00A035C0" w:rsidRPr="00660384" w:rsidSect="00317CF5">
      <w:headerReference w:type="default" r:id="rId10"/>
      <w:footerReference w:type="default" r:id="rId11"/>
      <w:pgSz w:w="12240" w:h="15840"/>
      <w:pgMar w:top="1440" w:right="1440" w:bottom="1440" w:left="144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EAB3B" w14:textId="77777777" w:rsidR="006E3D14" w:rsidRDefault="006E3D14" w:rsidP="00317CF5">
      <w:r>
        <w:separator/>
      </w:r>
    </w:p>
  </w:endnote>
  <w:endnote w:type="continuationSeparator" w:id="0">
    <w:p w14:paraId="21F65538" w14:textId="77777777" w:rsidR="006E3D14" w:rsidRDefault="006E3D14" w:rsidP="00317C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bson Medium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Gibson Book">
    <w:panose1 w:val="00000000000000000000"/>
    <w:charset w:val="00"/>
    <w:family w:val="modern"/>
    <w:notTrueType/>
    <w:pitch w:val="variable"/>
    <w:sig w:usb0="80000007" w:usb1="40000000" w:usb2="00000000" w:usb3="00000000" w:csb0="000000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0" w:name="_Hlk68619457"/>
  <w:p w14:paraId="7085A715" w14:textId="77777777" w:rsidR="00DF4502" w:rsidRPr="002B1CFC" w:rsidRDefault="00DF4502" w:rsidP="00DF4502">
    <w:pPr>
      <w:tabs>
        <w:tab w:val="left" w:pos="8730"/>
      </w:tabs>
      <w:spacing w:before="60" w:after="60"/>
      <w:rPr>
        <w:rFonts w:ascii="Gibson Medium" w:hAnsi="Gibson Medium"/>
        <w:color w:val="055CA9"/>
        <w:sz w:val="18"/>
        <w:szCs w:val="18"/>
      </w:rPr>
    </w:pPr>
    <w:r>
      <w:rPr>
        <w:rFonts w:ascii="Arial Narrow" w:hAnsi="Arial Narrow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2FCF61F" wp14:editId="6D7AFA65">
              <wp:simplePos x="0" y="0"/>
              <wp:positionH relativeFrom="column">
                <wp:posOffset>-714375</wp:posOffset>
              </wp:positionH>
              <wp:positionV relativeFrom="paragraph">
                <wp:posOffset>48895</wp:posOffset>
              </wp:positionV>
              <wp:extent cx="752475" cy="609600"/>
              <wp:effectExtent l="0" t="1270" r="0" b="0"/>
              <wp:wrapTight wrapText="bothSides">
                <wp:wrapPolygon edited="0">
                  <wp:start x="-273" y="0"/>
                  <wp:lineTo x="-273" y="21263"/>
                  <wp:lineTo x="21600" y="21263"/>
                  <wp:lineTo x="21600" y="0"/>
                  <wp:lineTo x="-273" y="0"/>
                </wp:wrapPolygon>
              </wp:wrapTight>
              <wp:docPr id="3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2475" cy="609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CCFE59" w14:textId="77777777" w:rsidR="00DF4502" w:rsidRDefault="00DF4502" w:rsidP="00DF4502">
                          <w:r w:rsidRPr="00FC6F22">
                            <w:rPr>
                              <w:noProof/>
                            </w:rPr>
                            <w:drawing>
                              <wp:inline distT="0" distB="0" distL="0" distR="0" wp14:anchorId="36CCB13E" wp14:editId="65B875A2">
                                <wp:extent cx="468791" cy="447675"/>
                                <wp:effectExtent l="19050" t="0" r="7459" b="0"/>
                                <wp:docPr id="6" name="Picture 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" descr="GAPP_RGB_bi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470058" cy="44888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FCF61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44" type="#_x0000_t202" style="position:absolute;margin-left:-56.25pt;margin-top:3.85pt;width:59.25pt;height:48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" stroked="f">
              <v:textbox>
                <w:txbxContent>
                  <w:p w14:paraId="0CCCFE59" w14:textId="77777777" w:rsidR="00DF4502" w:rsidRDefault="00DF4502" w:rsidP="00DF4502">
                    <w:r w:rsidRPr="00FC6F22">
                      <w:rPr>
                        <w:noProof/>
                      </w:rPr>
                      <w:drawing>
                        <wp:inline distT="0" distB="0" distL="0" distR="0" wp14:anchorId="36CCB13E" wp14:editId="65B875A2">
                          <wp:extent cx="468791" cy="447675"/>
                          <wp:effectExtent l="19050" t="0" r="7459" b="0"/>
                          <wp:docPr id="6" name="Picture 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4" descr="GAPP_RGB_bi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470058" cy="4488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tight"/>
            </v:shape>
          </w:pict>
        </mc:Fallback>
      </mc:AlternateContent>
    </w:r>
    <w:r>
      <w:rPr>
        <w:rFonts w:ascii="Arial Narrow" w:hAnsi="Arial Narrow"/>
        <w:sz w:val="18"/>
        <w:szCs w:val="18"/>
      </w:rPr>
      <w:br/>
    </w:r>
    <w:r w:rsidRPr="002B1CFC">
      <w:rPr>
        <w:rFonts w:ascii="Gibson Medium" w:hAnsi="Gibson Medium"/>
        <w:color w:val="055CA9"/>
        <w:sz w:val="18"/>
        <w:szCs w:val="18"/>
      </w:rPr>
      <w:t>Association of Genuine Alaska Pollock Producers</w:t>
    </w:r>
    <w:r w:rsidRPr="002B1CFC">
      <w:rPr>
        <w:rFonts w:ascii="Gibson Medium" w:hAnsi="Gibson Medium"/>
        <w:color w:val="055CA9"/>
        <w:sz w:val="18"/>
        <w:szCs w:val="18"/>
      </w:rPr>
      <w:tab/>
    </w:r>
  </w:p>
  <w:p w14:paraId="5267CBA9" w14:textId="77777777" w:rsidR="00DF4502" w:rsidRPr="002B1CFC" w:rsidRDefault="00DF4502" w:rsidP="00DF4502">
    <w:pPr>
      <w:pStyle w:val="Footer"/>
      <w:rPr>
        <w:rFonts w:ascii="Gibson Medium" w:hAnsi="Gibson Medium"/>
        <w:color w:val="055CA9"/>
        <w:sz w:val="18"/>
        <w:szCs w:val="18"/>
      </w:rPr>
    </w:pPr>
    <w:bookmarkStart w:id="1" w:name="_Hlk68619468"/>
    <w:bookmarkStart w:id="2" w:name="_Hlk68619469"/>
    <w:bookmarkStart w:id="3" w:name="_Hlk68619495"/>
    <w:bookmarkStart w:id="4" w:name="_Hlk68619496"/>
    <w:bookmarkEnd w:id="0"/>
    <w:r w:rsidRPr="002B1CFC">
      <w:rPr>
        <w:rFonts w:ascii="Gibson Medium" w:hAnsi="Gibson Medium"/>
        <w:color w:val="055CA9"/>
        <w:sz w:val="18"/>
        <w:szCs w:val="18"/>
      </w:rPr>
      <w:t>www.alaskapollock.org</w:t>
    </w:r>
    <w:bookmarkEnd w:id="1"/>
    <w:bookmarkEnd w:id="2"/>
    <w:bookmarkEnd w:id="3"/>
    <w:bookmarkEnd w:id="4"/>
  </w:p>
  <w:p w14:paraId="473E1033" w14:textId="46FAE08F" w:rsidR="00DF4502" w:rsidRDefault="00DF4502">
    <w:pPr>
      <w:pStyle w:val="Footer"/>
    </w:pPr>
  </w:p>
  <w:p w14:paraId="53D73FFB" w14:textId="77777777" w:rsidR="00DF4502" w:rsidRDefault="00DF45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47E450" w14:textId="77777777" w:rsidR="006E3D14" w:rsidRDefault="006E3D14" w:rsidP="00317CF5">
      <w:r>
        <w:separator/>
      </w:r>
    </w:p>
  </w:footnote>
  <w:footnote w:type="continuationSeparator" w:id="0">
    <w:p w14:paraId="245965A0" w14:textId="77777777" w:rsidR="006E3D14" w:rsidRDefault="006E3D14" w:rsidP="00317C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9CDE9" w14:textId="0C575520" w:rsidR="00317CF5" w:rsidRDefault="00317CF5" w:rsidP="00317CF5">
    <w:pPr>
      <w:pStyle w:val="Header"/>
      <w:jc w:val="right"/>
    </w:pPr>
    <w:r>
      <w:ptab w:relativeTo="margin" w:alignment="right" w:leader="none"/>
    </w:r>
  </w:p>
  <w:p w14:paraId="3B6112BF" w14:textId="77777777" w:rsidR="00317CF5" w:rsidRDefault="00317C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205B8"/>
    <w:multiLevelType w:val="hybridMultilevel"/>
    <w:tmpl w:val="940AD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AC7CDD"/>
    <w:multiLevelType w:val="hybridMultilevel"/>
    <w:tmpl w:val="E1621D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CE0B5D"/>
    <w:multiLevelType w:val="hybridMultilevel"/>
    <w:tmpl w:val="63DE9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E74A48"/>
    <w:multiLevelType w:val="hybridMultilevel"/>
    <w:tmpl w:val="B3AA1D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NjAwMTAyNjUxsDBX0lEKTi0uzszPAykwrwUAZH4PeSwAAAA="/>
  </w:docVars>
  <w:rsids>
    <w:rsidRoot w:val="004326C7"/>
    <w:rsid w:val="000066C6"/>
    <w:rsid w:val="000D4FA5"/>
    <w:rsid w:val="000F0188"/>
    <w:rsid w:val="000F19D6"/>
    <w:rsid w:val="000F3FC7"/>
    <w:rsid w:val="00257D00"/>
    <w:rsid w:val="002C4881"/>
    <w:rsid w:val="00317CF5"/>
    <w:rsid w:val="003A6A5E"/>
    <w:rsid w:val="004326C7"/>
    <w:rsid w:val="004517B4"/>
    <w:rsid w:val="00454854"/>
    <w:rsid w:val="005D0557"/>
    <w:rsid w:val="005D12C6"/>
    <w:rsid w:val="005E433D"/>
    <w:rsid w:val="005F4F4E"/>
    <w:rsid w:val="0060763B"/>
    <w:rsid w:val="006E3D14"/>
    <w:rsid w:val="00713048"/>
    <w:rsid w:val="00730AA8"/>
    <w:rsid w:val="007E0C9B"/>
    <w:rsid w:val="007E2547"/>
    <w:rsid w:val="009A0EF1"/>
    <w:rsid w:val="00A035C0"/>
    <w:rsid w:val="00A128CD"/>
    <w:rsid w:val="00A12CB2"/>
    <w:rsid w:val="00A7266E"/>
    <w:rsid w:val="00AB13CB"/>
    <w:rsid w:val="00B72095"/>
    <w:rsid w:val="00BA3C82"/>
    <w:rsid w:val="00C24346"/>
    <w:rsid w:val="00D057B7"/>
    <w:rsid w:val="00DF4502"/>
    <w:rsid w:val="00E32C02"/>
    <w:rsid w:val="00FD1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A84A81"/>
  <w15:chartTrackingRefBased/>
  <w15:docId w15:val="{4ABB8E3A-1A5A-D341-87FB-CF4745CF4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26C7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26C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326C7"/>
    <w:rPr>
      <w:sz w:val="16"/>
      <w:szCs w:val="16"/>
    </w:rPr>
  </w:style>
  <w:style w:type="table" w:styleId="TableGrid">
    <w:name w:val="Table Grid"/>
    <w:basedOn w:val="TableNormal"/>
    <w:uiPriority w:val="39"/>
    <w:rsid w:val="004326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17C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7CF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317C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7CF5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A035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5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hristine.durkin@alaskapollock.org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Extreme Shadow">
      <a:fillStyleLst>
        <a:solidFill>
          <a:schemeClr val="phClr"/>
        </a:solidFill>
        <a:gradFill rotWithShape="1">
          <a:gsLst>
            <a:gs pos="0">
              <a:schemeClr val="phClr">
                <a:tint val="90000"/>
              </a:schemeClr>
            </a:gs>
            <a:gs pos="48000">
              <a:schemeClr val="phClr">
                <a:tint val="54000"/>
                <a:satMod val="140000"/>
              </a:schemeClr>
            </a:gs>
            <a:gs pos="100000">
              <a:schemeClr val="phClr">
                <a:tint val="24000"/>
                <a:satMod val="260000"/>
              </a:schemeClr>
            </a:gs>
          </a:gsLst>
          <a:lin ang="1620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48000"/>
                <a:satMod val="180000"/>
                <a:lumMod val="94000"/>
              </a:schemeClr>
            </a:gs>
            <a:gs pos="100000">
              <a:schemeClr val="phClr">
                <a:shade val="48000"/>
                <a:satMod val="180000"/>
                <a:lumMod val="94000"/>
              </a:schemeClr>
            </a:gs>
          </a:gsLst>
          <a:lin ang="4140000" scaled="1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3500" dist="12700" dir="5400000" sx="102000" sy="102000" rotWithShape="0">
              <a:srgbClr val="000000">
                <a:alpha val="32000"/>
              </a:srgbClr>
            </a:outerShdw>
          </a:effectLst>
        </a:effectStyle>
        <a:effectStyle>
          <a:effectLst>
            <a:outerShdw blurRad="762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9800000"/>
            </a:lightRig>
          </a:scene3d>
          <a:sp3d prstMaterial="plastic">
            <a:bevelT w="25400" h="19050"/>
          </a:sp3d>
        </a:effectStyle>
        <a:effectStyle>
          <a:effectLst>
            <a:outerShdw blurRad="114300" dist="114300" dir="5400000" rotWithShape="0">
              <a:srgbClr val="000000">
                <a:alpha val="7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plastic">
            <a:bevelT w="38100" h="3175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59546A-3C93-468C-8CB0-A61C8872FF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276</Words>
  <Characters>1552</Characters>
  <Application>Microsoft Office Word</Application>
  <DocSecurity>0</DocSecurity>
  <Lines>3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dia Moore</dc:creator>
  <cp:keywords/>
  <dc:description/>
  <cp:lastModifiedBy>Lydia Moore</cp:lastModifiedBy>
  <cp:revision>4</cp:revision>
  <dcterms:created xsi:type="dcterms:W3CDTF">2021-04-20T16:59:00Z</dcterms:created>
  <dcterms:modified xsi:type="dcterms:W3CDTF">2021-04-20T18:18:00Z</dcterms:modified>
</cp:coreProperties>
</file>